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0706D" w14:textId="77777777"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4B50706E" wp14:editId="4B50706F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50707F" w14:textId="77777777" w:rsidR="00960669" w:rsidRPr="00A755E2" w:rsidRDefault="00960669" w:rsidP="006C7D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755E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4B507080" w14:textId="77777777" w:rsidR="00960669" w:rsidRPr="00A755E2" w:rsidRDefault="00960669" w:rsidP="006C7D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755E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A755E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A755E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A755E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4B507081" w14:textId="77777777" w:rsidR="00960669" w:rsidRPr="00A755E2" w:rsidRDefault="00960669" w:rsidP="006C7D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B507082" w14:textId="77777777" w:rsidR="00960669" w:rsidRPr="00A755E2" w:rsidRDefault="00960669" w:rsidP="006C7DF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A755E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56ECB715" w14:textId="7643F69D" w:rsidR="00A755E2" w:rsidRPr="00A755E2" w:rsidRDefault="00A755E2" w:rsidP="00A755E2">
                            <w:pPr>
                              <w:spacing w:before="24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55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is letter is regarding my interest in applying for the post of Licensed Practical Nurse at [XXX Multi-speciality Hospital]. My four years as a Nurse at [YYY Hospital] aligns well with the expertise and qualifications you are seeking at your Clinic. I am certain I would make a valuable addition to your </w:t>
                            </w:r>
                            <w:r w:rsidRPr="00A755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ospital</w:t>
                            </w:r>
                            <w:r w:rsidRPr="00A755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523896DD" w14:textId="44B1F4F4" w:rsidR="00A755E2" w:rsidRPr="00A755E2" w:rsidRDefault="00A755E2" w:rsidP="00A755E2">
                            <w:pPr>
                              <w:spacing w:before="240" w:after="24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55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[XXX Multi-speciality Hospital] has revolutionized the health care sector of our state, as well as our country. The Clinic offers state-of-the-art health care facilities and services. The health divisions are headed by trained and experienced doctors, that makes it one of the most sought-after health care facilities in the country. It would be an </w:t>
                            </w:r>
                            <w:r w:rsidRPr="00A755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onour</w:t>
                            </w:r>
                            <w:r w:rsidRPr="00A755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to work in your institution.</w:t>
                            </w:r>
                          </w:p>
                          <w:p w14:paraId="60008E40" w14:textId="77777777" w:rsidR="00A755E2" w:rsidRPr="00A755E2" w:rsidRDefault="00A755E2" w:rsidP="00A755E2">
                            <w:pPr>
                              <w:spacing w:before="240" w:after="24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55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t my current place of work, I perform the following tasks and duties:</w:t>
                            </w:r>
                          </w:p>
                          <w:p w14:paraId="105E11A8" w14:textId="7A0F125F" w:rsidR="00A755E2" w:rsidRPr="00A755E2" w:rsidRDefault="00A755E2" w:rsidP="00A755E2">
                            <w:pPr>
                              <w:numPr>
                                <w:ilvl w:val="0"/>
                                <w:numId w:val="2"/>
                              </w:numPr>
                              <w:spacing w:before="240"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A755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highlight w:val="white"/>
                              </w:rPr>
                              <w:t>Maintained and assessed the full cycle of patient’s health care record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highlight w:val="white"/>
                              </w:rPr>
                              <w:t>.</w:t>
                            </w:r>
                          </w:p>
                          <w:p w14:paraId="03D81CCC" w14:textId="2F40CFA2" w:rsidR="00A755E2" w:rsidRPr="00A755E2" w:rsidRDefault="00A755E2" w:rsidP="00A755E2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A755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highlight w:val="white"/>
                              </w:rPr>
                              <w:t>Drafted and revised policies to facilitate the development of the Radiology Program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highlight w:val="white"/>
                              </w:rPr>
                              <w:t>.</w:t>
                            </w:r>
                          </w:p>
                          <w:p w14:paraId="14D56B85" w14:textId="646A3CE9" w:rsidR="00A755E2" w:rsidRPr="00A755E2" w:rsidRDefault="00A755E2" w:rsidP="00A755E2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A755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highlight w:val="white"/>
                              </w:rPr>
                              <w:t>Conducted and interpreted diagnosis and laboratory test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highlight w:val="white"/>
                              </w:rPr>
                              <w:t>.</w:t>
                            </w:r>
                          </w:p>
                          <w:p w14:paraId="5A8A83A3" w14:textId="5AAFA649" w:rsidR="00A755E2" w:rsidRPr="00A755E2" w:rsidRDefault="00A755E2" w:rsidP="00A755E2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55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anaged quality control rounds of the emergency room and the ICU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EE8F882" w14:textId="77777777" w:rsidR="00A755E2" w:rsidRPr="00A755E2" w:rsidRDefault="00A755E2" w:rsidP="00A755E2">
                            <w:pPr>
                              <w:numPr>
                                <w:ilvl w:val="0"/>
                                <w:numId w:val="2"/>
                              </w:numPr>
                              <w:spacing w:after="24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55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rained new junior staff members and provided guidance regarding different responsibilities, duties, and performance assessment.</w:t>
                            </w:r>
                          </w:p>
                          <w:p w14:paraId="1A92431C" w14:textId="77777777" w:rsidR="00A755E2" w:rsidRPr="00A755E2" w:rsidRDefault="00A755E2" w:rsidP="00A755E2">
                            <w:pPr>
                              <w:spacing w:before="240" w:after="24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55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have strong critical thinking and situational awareness which I think are very important while working in a field such as this. I have the required skill set for this job and my previous experience has prepared me to excel in this role.</w:t>
                            </w:r>
                          </w:p>
                          <w:p w14:paraId="78253F44" w14:textId="77777777" w:rsidR="00A755E2" w:rsidRPr="00A755E2" w:rsidRDefault="00A755E2" w:rsidP="00A755E2">
                            <w:pPr>
                              <w:spacing w:before="24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55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look forward to meeting you in person so that we can discuss the opportunity in detail. Thank you for your time and consideration. </w:t>
                            </w:r>
                          </w:p>
                          <w:p w14:paraId="47F91973" w14:textId="77777777" w:rsidR="00A755E2" w:rsidRPr="00A755E2" w:rsidRDefault="00A755E2" w:rsidP="00A755E2">
                            <w:pPr>
                              <w:spacing w:after="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55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14:paraId="3A523375" w14:textId="77777777" w:rsidR="00A755E2" w:rsidRPr="00A755E2" w:rsidRDefault="00A755E2" w:rsidP="00A755E2">
                            <w:pPr>
                              <w:spacing w:after="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755E2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[Your Name] </w:t>
                            </w:r>
                          </w:p>
                          <w:p w14:paraId="4B507090" w14:textId="77777777" w:rsidR="00960669" w:rsidRPr="00A755E2" w:rsidRDefault="0096066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5070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14:paraId="4B50707F" w14:textId="77777777" w:rsidR="00960669" w:rsidRPr="00A755E2" w:rsidRDefault="00960669" w:rsidP="006C7D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755E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4B507080" w14:textId="77777777" w:rsidR="00960669" w:rsidRPr="00A755E2" w:rsidRDefault="00960669" w:rsidP="006C7D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755E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A755E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A755E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A755E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4B507081" w14:textId="77777777" w:rsidR="00960669" w:rsidRPr="00A755E2" w:rsidRDefault="00960669" w:rsidP="006C7D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B507082" w14:textId="77777777" w:rsidR="00960669" w:rsidRPr="00A755E2" w:rsidRDefault="00960669" w:rsidP="006C7DF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A755E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56ECB715" w14:textId="7643F69D" w:rsidR="00A755E2" w:rsidRPr="00A755E2" w:rsidRDefault="00A755E2" w:rsidP="00A755E2">
                      <w:pPr>
                        <w:spacing w:before="24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55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is letter is regarding my interest in applying for the post of Licensed Practical Nurse at [XXX Multi-speciality Hospital]. My four years as a Nurse at [YYY Hospital] aligns well with the expertise and qualifications you are seeking at your Clinic. I am certain I would make a valuable addition to your </w:t>
                      </w:r>
                      <w:r w:rsidRPr="00A755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ospital</w:t>
                      </w:r>
                      <w:r w:rsidRPr="00A755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523896DD" w14:textId="44B1F4F4" w:rsidR="00A755E2" w:rsidRPr="00A755E2" w:rsidRDefault="00A755E2" w:rsidP="00A755E2">
                      <w:pPr>
                        <w:spacing w:before="240" w:after="24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55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[XXX Multi-speciality Hospital] has revolutionized the health care sector of our state, as well as our country. The Clinic offers state-of-the-art health care facilities and services. The health divisions are headed by trained and experienced doctors, that makes it one of the most sought-after health care facilities in the country. It would be an </w:t>
                      </w:r>
                      <w:r w:rsidRPr="00A755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onour</w:t>
                      </w:r>
                      <w:r w:rsidRPr="00A755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to work in your institution.</w:t>
                      </w:r>
                    </w:p>
                    <w:p w14:paraId="60008E40" w14:textId="77777777" w:rsidR="00A755E2" w:rsidRPr="00A755E2" w:rsidRDefault="00A755E2" w:rsidP="00A755E2">
                      <w:pPr>
                        <w:spacing w:before="240" w:after="24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55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t my current place of work, I perform the following tasks and duties:</w:t>
                      </w:r>
                    </w:p>
                    <w:p w14:paraId="105E11A8" w14:textId="7A0F125F" w:rsidR="00A755E2" w:rsidRPr="00A755E2" w:rsidRDefault="00A755E2" w:rsidP="00A755E2">
                      <w:pPr>
                        <w:numPr>
                          <w:ilvl w:val="0"/>
                          <w:numId w:val="2"/>
                        </w:numPr>
                        <w:spacing w:before="240"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highlight w:val="white"/>
                        </w:rPr>
                      </w:pPr>
                      <w:r w:rsidRPr="00A755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highlight w:val="white"/>
                        </w:rPr>
                        <w:t>Maintained and assessed the full cycle of patient’s health care record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highlight w:val="white"/>
                        </w:rPr>
                        <w:t>.</w:t>
                      </w:r>
                    </w:p>
                    <w:p w14:paraId="03D81CCC" w14:textId="2F40CFA2" w:rsidR="00A755E2" w:rsidRPr="00A755E2" w:rsidRDefault="00A755E2" w:rsidP="00A755E2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highlight w:val="white"/>
                        </w:rPr>
                      </w:pPr>
                      <w:r w:rsidRPr="00A755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highlight w:val="white"/>
                        </w:rPr>
                        <w:t>Drafted and revised policies to facilitate the development of the Radiology Program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highlight w:val="white"/>
                        </w:rPr>
                        <w:t>.</w:t>
                      </w:r>
                    </w:p>
                    <w:p w14:paraId="14D56B85" w14:textId="646A3CE9" w:rsidR="00A755E2" w:rsidRPr="00A755E2" w:rsidRDefault="00A755E2" w:rsidP="00A755E2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highlight w:val="white"/>
                        </w:rPr>
                      </w:pPr>
                      <w:r w:rsidRPr="00A755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highlight w:val="white"/>
                        </w:rPr>
                        <w:t>Conducted and interpreted diagnosis and laboratory tests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highlight w:val="white"/>
                        </w:rPr>
                        <w:t>.</w:t>
                      </w:r>
                    </w:p>
                    <w:p w14:paraId="5A8A83A3" w14:textId="5AAFA649" w:rsidR="00A755E2" w:rsidRPr="00A755E2" w:rsidRDefault="00A755E2" w:rsidP="00A755E2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55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anaged quality control rounds of the emergency room and the ICU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0EE8F882" w14:textId="77777777" w:rsidR="00A755E2" w:rsidRPr="00A755E2" w:rsidRDefault="00A755E2" w:rsidP="00A755E2">
                      <w:pPr>
                        <w:numPr>
                          <w:ilvl w:val="0"/>
                          <w:numId w:val="2"/>
                        </w:numPr>
                        <w:spacing w:after="24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55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rained new junior staff members and provided guidance regarding different responsibilities, duties, and performance assessment.</w:t>
                      </w:r>
                    </w:p>
                    <w:p w14:paraId="1A92431C" w14:textId="77777777" w:rsidR="00A755E2" w:rsidRPr="00A755E2" w:rsidRDefault="00A755E2" w:rsidP="00A755E2">
                      <w:pPr>
                        <w:spacing w:before="240" w:after="24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55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have strong critical thinking and situational awareness which I think are very important while working in a field such as this. I have the required skill set for this job and my previous experience has prepared me to excel in this role.</w:t>
                      </w:r>
                    </w:p>
                    <w:p w14:paraId="78253F44" w14:textId="77777777" w:rsidR="00A755E2" w:rsidRPr="00A755E2" w:rsidRDefault="00A755E2" w:rsidP="00A755E2">
                      <w:pPr>
                        <w:spacing w:before="24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55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look forward to meeting you in person so that we can discuss the opportunity in detail. Thank you for your time and consideration. </w:t>
                      </w:r>
                    </w:p>
                    <w:p w14:paraId="47F91973" w14:textId="77777777" w:rsidR="00A755E2" w:rsidRPr="00A755E2" w:rsidRDefault="00A755E2" w:rsidP="00A755E2">
                      <w:pPr>
                        <w:spacing w:after="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55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14:paraId="3A523375" w14:textId="77777777" w:rsidR="00A755E2" w:rsidRPr="00A755E2" w:rsidRDefault="00A755E2" w:rsidP="00A755E2">
                      <w:pPr>
                        <w:spacing w:after="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A755E2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[Your Name] </w:t>
                      </w:r>
                    </w:p>
                    <w:p w14:paraId="4B507090" w14:textId="77777777" w:rsidR="00960669" w:rsidRPr="00A755E2" w:rsidRDefault="00960669">
                      <w:pP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4B507070" wp14:editId="4B507071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507072" wp14:editId="4B507073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507091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4B507092" w14:textId="72A70C0E" w:rsidR="00960669" w:rsidRPr="00A755E2" w:rsidRDefault="00A755E2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A755E2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Licensed Practical Nur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507072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D5YXAV3gAAAAcBAAAPAAAAZHJzL2Rvd25yZXYu&#10;eG1sTI/NTsMwEITvSLyDtUjcWoeIQgjZVEBBlAOqKDyAG2+TCHsdxW5+3h5zguNoRjPfFOvJGjFQ&#10;71vHCFfLBARx5XTLNcLX58siA+GDYq2MY0KYycO6PD8rVK7dyB807EMtYgn7XCE0IXS5lL5qyCq/&#10;dB1x9I6utypE2ddS92qM5dbINElupFUtx4VGdfTUUPW9P1mE4/NmDsaOw+5xm7y+7962tJmvES8v&#10;pod7EIGm8BeGX/yIDmVkOrgTay8MQjwSEBZZdgci2qtslYI4INymC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+WFwFd4AAAAHAQAADwAAAAAAAAAAAAAAAAD1BAAAZHJz&#10;L2Rvd25yZXYueG1sUEsFBgAAAAAEAAQA8wAAAAAGAAAAAA==&#10;" fillcolor="#2f5496 [2408]" strokecolor="#1f4d78 [1604]" strokeweight="1pt">
                <v:textbox>
                  <w:txbxContent>
                    <w:p w14:paraId="4B507091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4B507092" w14:textId="72A70C0E" w:rsidR="00960669" w:rsidRPr="00A755E2" w:rsidRDefault="00A755E2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A755E2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Licensed Practical Nurs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07076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4B507077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07078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4B507079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4B50707A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4B50707D" wp14:editId="4B50707E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4B50707B" w14:textId="77777777" w:rsidR="00E558EC" w:rsidRDefault="00E558EC" w:rsidP="00E558EC">
    <w:pPr>
      <w:tabs>
        <w:tab w:val="left" w:pos="5362"/>
      </w:tabs>
    </w:pPr>
    <w:r>
      <w:tab/>
    </w:r>
  </w:p>
  <w:p w14:paraId="4B50707C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07074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4B507075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7308C1"/>
    <w:multiLevelType w:val="multilevel"/>
    <w:tmpl w:val="04F23A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17075"/>
    <w:rsid w:val="006C7DF3"/>
    <w:rsid w:val="0084512C"/>
    <w:rsid w:val="008D1384"/>
    <w:rsid w:val="008D4D22"/>
    <w:rsid w:val="00960669"/>
    <w:rsid w:val="00A4341F"/>
    <w:rsid w:val="00A755E2"/>
    <w:rsid w:val="00A877D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B50706D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d Practical Nurse Cover Letter Sample</dc:title>
  <dc:subject>Create your Cover Letter using Free Licensed Practical Nurse Cover Letter Sample Template</dc:subject>
  <dc:creator>QwikResume.com</dc:creator>
  <cp:keywords/>
  <dc:description/>
  <dcterms:created xsi:type="dcterms:W3CDTF">2021-09-12T10:03:00Z</dcterms:created>
  <dcterms:modified xsi:type="dcterms:W3CDTF">2021-09-12T10:03:00Z</dcterms:modified>
  <cp:category>Healthcare &amp; Wellbe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